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9062" w:type="dxa"/>
        <w:jc w:val="center"/>
        <w:tblLook w:val="04A0" w:firstRow="1" w:lastRow="0" w:firstColumn="1" w:lastColumn="0" w:noHBand="0" w:noVBand="1"/>
      </w:tblPr>
      <w:tblGrid>
        <w:gridCol w:w="1854"/>
        <w:gridCol w:w="2275"/>
        <w:gridCol w:w="2560"/>
        <w:gridCol w:w="2373"/>
      </w:tblGrid>
      <w:tr w:rsidR="00D84ED1" w:rsidRPr="00824CB7" w14:paraId="0F707C55" w14:textId="77777777" w:rsidTr="00D84ED1">
        <w:trPr>
          <w:trHeight w:val="673"/>
          <w:jc w:val="center"/>
        </w:trPr>
        <w:tc>
          <w:tcPr>
            <w:tcW w:w="9062" w:type="dxa"/>
            <w:gridSpan w:val="4"/>
            <w:vAlign w:val="center"/>
          </w:tcPr>
          <w:p w14:paraId="7AF4766F" w14:textId="7D932E0F" w:rsidR="00D84ED1" w:rsidRPr="00D84ED1" w:rsidRDefault="00D84ED1" w:rsidP="00D84E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  <w:t>AKU-RLI D</w:t>
            </w:r>
            <w:r w:rsidRPr="00D84ED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  <w:t>ATA</w:t>
            </w:r>
          </w:p>
        </w:tc>
      </w:tr>
      <w:tr w:rsidR="00CF536F" w:rsidRPr="00824CB7" w14:paraId="37CE153A" w14:textId="77777777" w:rsidTr="00D84ED1">
        <w:trPr>
          <w:trHeight w:val="673"/>
          <w:jc w:val="center"/>
        </w:trPr>
        <w:tc>
          <w:tcPr>
            <w:tcW w:w="4129" w:type="dxa"/>
            <w:gridSpan w:val="2"/>
            <w:vAlign w:val="center"/>
          </w:tcPr>
          <w:p w14:paraId="7197E62B" w14:textId="6F4E5249" w:rsidR="00CF536F" w:rsidRPr="00D84ED1" w:rsidRDefault="00CF536F" w:rsidP="00D84ED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D84ED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alibration</w:t>
            </w:r>
            <w:proofErr w:type="spellEnd"/>
            <w:r w:rsidRPr="00D84ED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D84ED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ettings</w:t>
            </w:r>
            <w:proofErr w:type="spellEnd"/>
          </w:p>
        </w:tc>
        <w:tc>
          <w:tcPr>
            <w:tcW w:w="2560" w:type="dxa"/>
            <w:vAlign w:val="center"/>
          </w:tcPr>
          <w:p w14:paraId="6B65E6A5" w14:textId="0E9E6EA8" w:rsidR="00CF536F" w:rsidRPr="00D84ED1" w:rsidRDefault="00CF536F" w:rsidP="00D84E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  <w:t>Load Name</w:t>
            </w:r>
          </w:p>
        </w:tc>
        <w:tc>
          <w:tcPr>
            <w:tcW w:w="2373" w:type="dxa"/>
            <w:vAlign w:val="center"/>
          </w:tcPr>
          <w:p w14:paraId="3F4E3EDA" w14:textId="56860010" w:rsidR="00CF536F" w:rsidRPr="00D84ED1" w:rsidRDefault="00CF536F" w:rsidP="00D84E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  <w:t>Load File</w:t>
            </w:r>
          </w:p>
        </w:tc>
      </w:tr>
      <w:tr w:rsidR="00E43C08" w:rsidRPr="00824CB7" w14:paraId="7EC1620B" w14:textId="77777777" w:rsidTr="00D84ED1">
        <w:trPr>
          <w:jc w:val="center"/>
        </w:trPr>
        <w:tc>
          <w:tcPr>
            <w:tcW w:w="1854" w:type="dxa"/>
            <w:vAlign w:val="center"/>
          </w:tcPr>
          <w:p w14:paraId="44053709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51E31D6A" w14:textId="64442BBA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2814F3A3" w14:textId="43EF642E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3325A052" w14:textId="749C37C8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</w:t>
            </w:r>
          </w:p>
        </w:tc>
        <w:tc>
          <w:tcPr>
            <w:tcW w:w="2373" w:type="dxa"/>
            <w:vAlign w:val="center"/>
          </w:tcPr>
          <w:p w14:paraId="458447C0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01.CSV – SDS00010.CSV</w:t>
            </w:r>
          </w:p>
        </w:tc>
      </w:tr>
      <w:tr w:rsidR="00E43C08" w:rsidRPr="00824CB7" w14:paraId="40DF2CE9" w14:textId="77777777" w:rsidTr="00D84ED1">
        <w:trPr>
          <w:jc w:val="center"/>
        </w:trPr>
        <w:tc>
          <w:tcPr>
            <w:tcW w:w="1854" w:type="dxa"/>
            <w:vAlign w:val="center"/>
          </w:tcPr>
          <w:p w14:paraId="60892ED2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53E530BA" w14:textId="09D61744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38A232F0" w14:textId="10EC4A25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05B090E7" w14:textId="46D370FB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</w:t>
            </w:r>
          </w:p>
        </w:tc>
        <w:tc>
          <w:tcPr>
            <w:tcW w:w="2373" w:type="dxa"/>
            <w:vAlign w:val="center"/>
          </w:tcPr>
          <w:p w14:paraId="61B3916F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11.CSV – SDS00020.CSV</w:t>
            </w:r>
          </w:p>
        </w:tc>
      </w:tr>
      <w:tr w:rsidR="00E43C08" w:rsidRPr="00824CB7" w14:paraId="55BEE070" w14:textId="77777777" w:rsidTr="00D84ED1">
        <w:trPr>
          <w:jc w:val="center"/>
        </w:trPr>
        <w:tc>
          <w:tcPr>
            <w:tcW w:w="1854" w:type="dxa"/>
            <w:vAlign w:val="center"/>
          </w:tcPr>
          <w:p w14:paraId="75475189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68672B50" w14:textId="4C0FD9B3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3D2A6333" w14:textId="1A8B2DC2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18868F63" w14:textId="4188EE4A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</w:t>
            </w:r>
          </w:p>
        </w:tc>
        <w:tc>
          <w:tcPr>
            <w:tcW w:w="2373" w:type="dxa"/>
            <w:vAlign w:val="center"/>
          </w:tcPr>
          <w:p w14:paraId="7D37838E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21.CSV – SDS00030.CSV</w:t>
            </w:r>
          </w:p>
        </w:tc>
      </w:tr>
      <w:tr w:rsidR="00E43C08" w:rsidRPr="00824CB7" w14:paraId="302A49EF" w14:textId="77777777" w:rsidTr="00D84ED1">
        <w:trPr>
          <w:jc w:val="center"/>
        </w:trPr>
        <w:tc>
          <w:tcPr>
            <w:tcW w:w="1854" w:type="dxa"/>
            <w:vAlign w:val="center"/>
          </w:tcPr>
          <w:p w14:paraId="171F7548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60143E69" w14:textId="2CE3090C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2C0F5845" w14:textId="58F592F9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37F294F1" w14:textId="1E2C7EF6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Monitor</w:t>
            </w:r>
          </w:p>
        </w:tc>
        <w:tc>
          <w:tcPr>
            <w:tcW w:w="2373" w:type="dxa"/>
            <w:vAlign w:val="center"/>
          </w:tcPr>
          <w:p w14:paraId="7048B3E5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31.CSV – SDS00040.CSV</w:t>
            </w:r>
          </w:p>
        </w:tc>
      </w:tr>
      <w:tr w:rsidR="00E43C08" w:rsidRPr="00824CB7" w14:paraId="3AED5E58" w14:textId="77777777" w:rsidTr="00D84ED1">
        <w:trPr>
          <w:jc w:val="center"/>
        </w:trPr>
        <w:tc>
          <w:tcPr>
            <w:tcW w:w="1854" w:type="dxa"/>
            <w:vAlign w:val="center"/>
          </w:tcPr>
          <w:p w14:paraId="1CDEEC8D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58238FC9" w14:textId="2F2592DF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735F1063" w14:textId="03AB27D4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33A17005" w14:textId="63BA0BAE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Vacuum Cleaner</w:t>
            </w:r>
          </w:p>
        </w:tc>
        <w:tc>
          <w:tcPr>
            <w:tcW w:w="2373" w:type="dxa"/>
            <w:vAlign w:val="center"/>
          </w:tcPr>
          <w:p w14:paraId="53533A38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41.CSV – SDS00050.CSV</w:t>
            </w:r>
          </w:p>
        </w:tc>
      </w:tr>
      <w:tr w:rsidR="00E43C08" w:rsidRPr="00824CB7" w14:paraId="2174AEE3" w14:textId="77777777" w:rsidTr="00D84ED1">
        <w:trPr>
          <w:jc w:val="center"/>
        </w:trPr>
        <w:tc>
          <w:tcPr>
            <w:tcW w:w="1854" w:type="dxa"/>
            <w:vAlign w:val="center"/>
          </w:tcPr>
          <w:p w14:paraId="4F8050F3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002F2790" w14:textId="08AE4F40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49BB1921" w14:textId="674FEC75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7668621C" w14:textId="2104A1AC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Laptop</w:t>
            </w:r>
          </w:p>
        </w:tc>
        <w:tc>
          <w:tcPr>
            <w:tcW w:w="2373" w:type="dxa"/>
            <w:vAlign w:val="center"/>
          </w:tcPr>
          <w:p w14:paraId="1D88BAD8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51.CSV – SDS00060.CSV</w:t>
            </w:r>
          </w:p>
        </w:tc>
      </w:tr>
      <w:tr w:rsidR="00E43C08" w:rsidRPr="00824CB7" w14:paraId="4D7F5924" w14:textId="77777777" w:rsidTr="00D84ED1">
        <w:trPr>
          <w:jc w:val="center"/>
        </w:trPr>
        <w:tc>
          <w:tcPr>
            <w:tcW w:w="1854" w:type="dxa"/>
            <w:vAlign w:val="center"/>
          </w:tcPr>
          <w:p w14:paraId="2222FCFB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1BB73886" w14:textId="334FDB89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3EEAB02A" w14:textId="2C0D77BC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272953EC" w14:textId="29BFD211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Heater</w:t>
            </w:r>
          </w:p>
        </w:tc>
        <w:tc>
          <w:tcPr>
            <w:tcW w:w="2373" w:type="dxa"/>
            <w:vAlign w:val="center"/>
          </w:tcPr>
          <w:p w14:paraId="77853CED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61.CSV – SDS00070.CSV</w:t>
            </w:r>
          </w:p>
        </w:tc>
      </w:tr>
      <w:tr w:rsidR="00E43C08" w:rsidRPr="00824CB7" w14:paraId="18236E62" w14:textId="77777777" w:rsidTr="00D84ED1">
        <w:trPr>
          <w:jc w:val="center"/>
        </w:trPr>
        <w:tc>
          <w:tcPr>
            <w:tcW w:w="1854" w:type="dxa"/>
            <w:vAlign w:val="center"/>
          </w:tcPr>
          <w:p w14:paraId="19A5F302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2470DE19" w14:textId="0E685E35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439487CC" w14:textId="5F002AA5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6BFE214C" w14:textId="4C751ADE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Vacuum Cleaner</w:t>
            </w:r>
          </w:p>
        </w:tc>
        <w:tc>
          <w:tcPr>
            <w:tcW w:w="2373" w:type="dxa"/>
            <w:vAlign w:val="center"/>
          </w:tcPr>
          <w:p w14:paraId="0F5056ED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71.CSV – SDS00080.CSV</w:t>
            </w:r>
          </w:p>
        </w:tc>
      </w:tr>
      <w:tr w:rsidR="00E43C08" w:rsidRPr="00824CB7" w14:paraId="6124AD49" w14:textId="77777777" w:rsidTr="00D84ED1">
        <w:trPr>
          <w:jc w:val="center"/>
        </w:trPr>
        <w:tc>
          <w:tcPr>
            <w:tcW w:w="1854" w:type="dxa"/>
            <w:vAlign w:val="center"/>
          </w:tcPr>
          <w:p w14:paraId="54F2DFDC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7900F8C4" w14:textId="0482D524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5A814CB3" w14:textId="19053CFA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34BEAECA" w14:textId="342A6C16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 + Heater</w:t>
            </w:r>
          </w:p>
        </w:tc>
        <w:tc>
          <w:tcPr>
            <w:tcW w:w="2373" w:type="dxa"/>
            <w:vAlign w:val="center"/>
          </w:tcPr>
          <w:p w14:paraId="12444C02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81.CSV – SDS00090.CSV</w:t>
            </w:r>
          </w:p>
        </w:tc>
      </w:tr>
      <w:tr w:rsidR="00E43C08" w:rsidRPr="00824CB7" w14:paraId="11D09149" w14:textId="77777777" w:rsidTr="00D84ED1">
        <w:trPr>
          <w:jc w:val="center"/>
        </w:trPr>
        <w:tc>
          <w:tcPr>
            <w:tcW w:w="1854" w:type="dxa"/>
            <w:vAlign w:val="center"/>
          </w:tcPr>
          <w:p w14:paraId="2A376DDE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0333B104" w14:textId="2B7EA26F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17FEF8F3" w14:textId="35546F04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6867E4C5" w14:textId="2D685E86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 + Vacuum Cleaner</w:t>
            </w:r>
          </w:p>
        </w:tc>
        <w:tc>
          <w:tcPr>
            <w:tcW w:w="2373" w:type="dxa"/>
            <w:vAlign w:val="center"/>
          </w:tcPr>
          <w:p w14:paraId="74C056D8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91.CSV – SDS00100.CSV</w:t>
            </w:r>
          </w:p>
        </w:tc>
      </w:tr>
      <w:tr w:rsidR="00E43C08" w:rsidRPr="00824CB7" w14:paraId="39F9DB3C" w14:textId="77777777" w:rsidTr="00D84ED1">
        <w:trPr>
          <w:jc w:val="center"/>
        </w:trPr>
        <w:tc>
          <w:tcPr>
            <w:tcW w:w="1854" w:type="dxa"/>
            <w:vAlign w:val="center"/>
          </w:tcPr>
          <w:p w14:paraId="342A4C6C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25B823D1" w14:textId="55C2ABBE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6244A289" w14:textId="711AA1A5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1CD28C6A" w14:textId="2BA13395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Kettle</w:t>
            </w:r>
          </w:p>
        </w:tc>
        <w:tc>
          <w:tcPr>
            <w:tcW w:w="2373" w:type="dxa"/>
            <w:vAlign w:val="center"/>
          </w:tcPr>
          <w:p w14:paraId="54617607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01.CSV – SDS00110.CSV</w:t>
            </w:r>
          </w:p>
        </w:tc>
      </w:tr>
      <w:tr w:rsidR="00E43C08" w:rsidRPr="00824CB7" w14:paraId="4621A840" w14:textId="77777777" w:rsidTr="00D84ED1">
        <w:trPr>
          <w:trHeight w:val="362"/>
          <w:jc w:val="center"/>
        </w:trPr>
        <w:tc>
          <w:tcPr>
            <w:tcW w:w="1854" w:type="dxa"/>
            <w:vAlign w:val="center"/>
          </w:tcPr>
          <w:p w14:paraId="28437011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3244EA6E" w14:textId="3E2F0010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1CBFFA7E" w14:textId="2442D07C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11EE4079" w14:textId="7E1C3F94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Monitor</w:t>
            </w:r>
          </w:p>
        </w:tc>
        <w:tc>
          <w:tcPr>
            <w:tcW w:w="2373" w:type="dxa"/>
            <w:vAlign w:val="center"/>
          </w:tcPr>
          <w:p w14:paraId="7C2C2F5B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11.CSV – SDS00120.CSV</w:t>
            </w:r>
          </w:p>
        </w:tc>
      </w:tr>
      <w:tr w:rsidR="00E43C08" w:rsidRPr="00824CB7" w14:paraId="4C91BE65" w14:textId="77777777" w:rsidTr="00D84ED1">
        <w:trPr>
          <w:jc w:val="center"/>
        </w:trPr>
        <w:tc>
          <w:tcPr>
            <w:tcW w:w="1854" w:type="dxa"/>
            <w:vAlign w:val="center"/>
          </w:tcPr>
          <w:p w14:paraId="2C222F05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3F7457F4" w14:textId="3672980D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7BAFC043" w14:textId="18E25F72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0769C4EE" w14:textId="0BF972A4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Monitor + Vacuum Cleaner</w:t>
            </w:r>
          </w:p>
        </w:tc>
        <w:tc>
          <w:tcPr>
            <w:tcW w:w="2373" w:type="dxa"/>
            <w:vAlign w:val="center"/>
          </w:tcPr>
          <w:p w14:paraId="7FB48CFD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21.CSV – SDS00130.CSV</w:t>
            </w:r>
          </w:p>
        </w:tc>
      </w:tr>
      <w:tr w:rsidR="00E43C08" w:rsidRPr="00824CB7" w14:paraId="2976105E" w14:textId="77777777" w:rsidTr="00D84ED1">
        <w:trPr>
          <w:jc w:val="center"/>
        </w:trPr>
        <w:tc>
          <w:tcPr>
            <w:tcW w:w="1854" w:type="dxa"/>
            <w:vAlign w:val="center"/>
          </w:tcPr>
          <w:p w14:paraId="653FFE44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71900F49" w14:textId="630A64D9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79C5DEBE" w14:textId="6D5F06AD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15DAE7E8" w14:textId="206FBD82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Monitor</w:t>
            </w:r>
          </w:p>
        </w:tc>
        <w:tc>
          <w:tcPr>
            <w:tcW w:w="2373" w:type="dxa"/>
            <w:vAlign w:val="center"/>
          </w:tcPr>
          <w:p w14:paraId="09FF7D49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31.CSV – SDS00140.CSV</w:t>
            </w:r>
          </w:p>
        </w:tc>
      </w:tr>
      <w:tr w:rsidR="00E43C08" w:rsidRPr="00824CB7" w14:paraId="2A955F7D" w14:textId="77777777" w:rsidTr="00D84ED1">
        <w:trPr>
          <w:jc w:val="center"/>
        </w:trPr>
        <w:tc>
          <w:tcPr>
            <w:tcW w:w="1854" w:type="dxa"/>
            <w:vAlign w:val="center"/>
          </w:tcPr>
          <w:p w14:paraId="20CBB31F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lastRenderedPageBreak/>
              <w:t>VOLTAGE TRANSFORMER</w:t>
            </w:r>
          </w:p>
          <w:p w14:paraId="327C3210" w14:textId="41A38161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7391AEEC" w14:textId="3EA747D9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*CURRENT TRANSFORMER 10mv/A</w:t>
            </w:r>
          </w:p>
        </w:tc>
        <w:tc>
          <w:tcPr>
            <w:tcW w:w="2560" w:type="dxa"/>
            <w:vAlign w:val="center"/>
          </w:tcPr>
          <w:p w14:paraId="1ABEA12C" w14:textId="36FF19E8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 + Monitor</w:t>
            </w:r>
          </w:p>
        </w:tc>
        <w:tc>
          <w:tcPr>
            <w:tcW w:w="2373" w:type="dxa"/>
            <w:vAlign w:val="center"/>
          </w:tcPr>
          <w:p w14:paraId="1E39CDB5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41.CSV – SDS00150.CSV</w:t>
            </w:r>
          </w:p>
        </w:tc>
      </w:tr>
      <w:tr w:rsidR="00E43C08" w:rsidRPr="00824CB7" w14:paraId="4A3B7DB3" w14:textId="77777777" w:rsidTr="00D84ED1">
        <w:trPr>
          <w:jc w:val="center"/>
        </w:trPr>
        <w:tc>
          <w:tcPr>
            <w:tcW w:w="1854" w:type="dxa"/>
            <w:vAlign w:val="center"/>
          </w:tcPr>
          <w:p w14:paraId="38A74D44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563794AD" w14:textId="054BFA2E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4431E97D" w14:textId="61996EAC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3A0A4419" w14:textId="36F0852D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Vacuum Cleaner</w:t>
            </w:r>
          </w:p>
        </w:tc>
        <w:tc>
          <w:tcPr>
            <w:tcW w:w="2373" w:type="dxa"/>
            <w:vAlign w:val="center"/>
          </w:tcPr>
          <w:p w14:paraId="36E354DD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51.CSV – SDS00160.CSV</w:t>
            </w:r>
          </w:p>
        </w:tc>
      </w:tr>
      <w:tr w:rsidR="00E43C08" w:rsidRPr="00824CB7" w14:paraId="49072F92" w14:textId="77777777" w:rsidTr="00D84ED1">
        <w:trPr>
          <w:jc w:val="center"/>
        </w:trPr>
        <w:tc>
          <w:tcPr>
            <w:tcW w:w="1854" w:type="dxa"/>
            <w:vAlign w:val="center"/>
          </w:tcPr>
          <w:p w14:paraId="20743FAE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</w:p>
          <w:p w14:paraId="26BBBBF9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5E54C172" w14:textId="0B26F70F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5E16BB1F" w14:textId="2D4F82AC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shd w:val="clear" w:color="auto" w:fill="auto"/>
            <w:vAlign w:val="center"/>
          </w:tcPr>
          <w:p w14:paraId="50D351B4" w14:textId="49D72797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Laptop</w:t>
            </w:r>
          </w:p>
        </w:tc>
        <w:tc>
          <w:tcPr>
            <w:tcW w:w="2373" w:type="dxa"/>
            <w:shd w:val="clear" w:color="auto" w:fill="auto"/>
            <w:vAlign w:val="center"/>
          </w:tcPr>
          <w:p w14:paraId="55F23C7B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61.CSV – SDS00170.CSV</w:t>
            </w:r>
          </w:p>
        </w:tc>
      </w:tr>
      <w:tr w:rsidR="00E43C08" w:rsidRPr="00824CB7" w14:paraId="54EDAE4E" w14:textId="77777777" w:rsidTr="00D84ED1">
        <w:trPr>
          <w:jc w:val="center"/>
        </w:trPr>
        <w:tc>
          <w:tcPr>
            <w:tcW w:w="1854" w:type="dxa"/>
            <w:vAlign w:val="center"/>
          </w:tcPr>
          <w:p w14:paraId="263F9FFE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0B3EEB58" w14:textId="71E9A3F8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3A695C5D" w14:textId="748E1EC2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55CFEA9D" w14:textId="29158A5A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Monitor + Laptop</w:t>
            </w:r>
          </w:p>
        </w:tc>
        <w:tc>
          <w:tcPr>
            <w:tcW w:w="2373" w:type="dxa"/>
            <w:vAlign w:val="center"/>
          </w:tcPr>
          <w:p w14:paraId="24686B6B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71.CSV – SDS00180.CSV</w:t>
            </w:r>
          </w:p>
        </w:tc>
      </w:tr>
      <w:tr w:rsidR="00E43C08" w:rsidRPr="00824CB7" w14:paraId="0C65C9B8" w14:textId="77777777" w:rsidTr="00D84ED1">
        <w:trPr>
          <w:jc w:val="center"/>
        </w:trPr>
        <w:tc>
          <w:tcPr>
            <w:tcW w:w="1854" w:type="dxa"/>
            <w:vAlign w:val="center"/>
          </w:tcPr>
          <w:p w14:paraId="2B4452FD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6ABD82D2" w14:textId="77306AFB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346CCE8D" w14:textId="07D753FB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1011E118" w14:textId="77092211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Vacuum Cleaner + Laptop</w:t>
            </w:r>
          </w:p>
        </w:tc>
        <w:tc>
          <w:tcPr>
            <w:tcW w:w="2373" w:type="dxa"/>
            <w:vAlign w:val="center"/>
          </w:tcPr>
          <w:p w14:paraId="18F50FA4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81.CSV – SDS00190.CSV</w:t>
            </w:r>
          </w:p>
        </w:tc>
      </w:tr>
      <w:tr w:rsidR="00E43C08" w:rsidRPr="00824CB7" w14:paraId="2F4CAA40" w14:textId="77777777" w:rsidTr="00D84ED1">
        <w:trPr>
          <w:jc w:val="center"/>
        </w:trPr>
        <w:tc>
          <w:tcPr>
            <w:tcW w:w="1854" w:type="dxa"/>
            <w:vAlign w:val="center"/>
          </w:tcPr>
          <w:p w14:paraId="17850C6F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4901E746" w14:textId="663AAB81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315562AD" w14:textId="0350ACCD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49FE6B04" w14:textId="4D3CD21C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Laptop</w:t>
            </w:r>
          </w:p>
        </w:tc>
        <w:tc>
          <w:tcPr>
            <w:tcW w:w="2373" w:type="dxa"/>
            <w:vAlign w:val="center"/>
          </w:tcPr>
          <w:p w14:paraId="405C4841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91.CSV – SDS00200.CSV</w:t>
            </w:r>
          </w:p>
        </w:tc>
      </w:tr>
      <w:tr w:rsidR="00E43C08" w:rsidRPr="00824CB7" w14:paraId="53B632F9" w14:textId="77777777" w:rsidTr="00D84ED1">
        <w:trPr>
          <w:jc w:val="center"/>
        </w:trPr>
        <w:tc>
          <w:tcPr>
            <w:tcW w:w="1854" w:type="dxa"/>
            <w:vAlign w:val="center"/>
          </w:tcPr>
          <w:p w14:paraId="73D26201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7D656FA6" w14:textId="6906C103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1A0E33C1" w14:textId="6912481D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562473E5" w14:textId="33B74CE8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 + Laptop</w:t>
            </w:r>
          </w:p>
        </w:tc>
        <w:tc>
          <w:tcPr>
            <w:tcW w:w="2373" w:type="dxa"/>
            <w:vAlign w:val="center"/>
          </w:tcPr>
          <w:p w14:paraId="4F7EEF7B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01.CSV – SDS00210.CSV</w:t>
            </w:r>
          </w:p>
        </w:tc>
      </w:tr>
      <w:tr w:rsidR="00E43C08" w:rsidRPr="00824CB7" w14:paraId="1B7B03AB" w14:textId="77777777" w:rsidTr="00D84ED1">
        <w:trPr>
          <w:jc w:val="center"/>
        </w:trPr>
        <w:tc>
          <w:tcPr>
            <w:tcW w:w="1854" w:type="dxa"/>
            <w:vAlign w:val="center"/>
          </w:tcPr>
          <w:p w14:paraId="43278BA6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41DEDB59" w14:textId="5F2526EF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26A8E982" w14:textId="377941D2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7D338EDC" w14:textId="2DE433ED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Monitor + Laptop</w:t>
            </w:r>
          </w:p>
        </w:tc>
        <w:tc>
          <w:tcPr>
            <w:tcW w:w="2373" w:type="dxa"/>
            <w:vAlign w:val="center"/>
          </w:tcPr>
          <w:p w14:paraId="3DFC84AF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11.CSV – SDS00220.CSV</w:t>
            </w:r>
          </w:p>
        </w:tc>
      </w:tr>
      <w:tr w:rsidR="00E43C08" w:rsidRPr="00824CB7" w14:paraId="5696F1C9" w14:textId="77777777" w:rsidTr="00D84ED1">
        <w:trPr>
          <w:jc w:val="center"/>
        </w:trPr>
        <w:tc>
          <w:tcPr>
            <w:tcW w:w="1854" w:type="dxa"/>
            <w:vAlign w:val="center"/>
          </w:tcPr>
          <w:p w14:paraId="2F53918A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7A6B77A5" w14:textId="3403387F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274CB8A5" w14:textId="1D91B8CE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4E3BF291" w14:textId="3912F4F9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Heater + Monitor + Laptop</w:t>
            </w:r>
          </w:p>
        </w:tc>
        <w:tc>
          <w:tcPr>
            <w:tcW w:w="2373" w:type="dxa"/>
            <w:vAlign w:val="center"/>
          </w:tcPr>
          <w:p w14:paraId="6CD58688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21.CSV – SDS00230.CSV</w:t>
            </w:r>
          </w:p>
        </w:tc>
      </w:tr>
      <w:tr w:rsidR="00E43C08" w:rsidRPr="00824CB7" w14:paraId="2FAD4C67" w14:textId="77777777" w:rsidTr="00D84ED1">
        <w:trPr>
          <w:jc w:val="center"/>
        </w:trPr>
        <w:tc>
          <w:tcPr>
            <w:tcW w:w="1854" w:type="dxa"/>
            <w:vAlign w:val="center"/>
          </w:tcPr>
          <w:p w14:paraId="7A9B200C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504DB639" w14:textId="2C296A3E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4EA71825" w14:textId="07D9F9B8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18E439BF" w14:textId="455450A8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Monitor + Vacuum Cleaner + Laptop</w:t>
            </w:r>
          </w:p>
        </w:tc>
        <w:tc>
          <w:tcPr>
            <w:tcW w:w="2373" w:type="dxa"/>
            <w:vAlign w:val="center"/>
          </w:tcPr>
          <w:p w14:paraId="068822D7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31.CSV – SDS00240.CSV</w:t>
            </w:r>
          </w:p>
        </w:tc>
      </w:tr>
      <w:tr w:rsidR="00E43C08" w:rsidRPr="00824CB7" w14:paraId="14159EED" w14:textId="77777777" w:rsidTr="00D84ED1">
        <w:trPr>
          <w:jc w:val="center"/>
        </w:trPr>
        <w:tc>
          <w:tcPr>
            <w:tcW w:w="1854" w:type="dxa"/>
            <w:vAlign w:val="center"/>
          </w:tcPr>
          <w:p w14:paraId="4BDD85FE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57A209B1" w14:textId="0C6A4754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30F62D1B" w14:textId="50549341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3771D3EA" w14:textId="7B56187B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Monitor + Vacuum Cleaner + Laptop</w:t>
            </w:r>
          </w:p>
        </w:tc>
        <w:tc>
          <w:tcPr>
            <w:tcW w:w="2373" w:type="dxa"/>
            <w:vAlign w:val="center"/>
          </w:tcPr>
          <w:p w14:paraId="24DB81F7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41.CSV – SDS00250.CSV</w:t>
            </w:r>
          </w:p>
        </w:tc>
      </w:tr>
      <w:tr w:rsidR="00E43C08" w:rsidRPr="00824CB7" w14:paraId="018BEEBD" w14:textId="77777777" w:rsidTr="00D84ED1">
        <w:trPr>
          <w:jc w:val="center"/>
        </w:trPr>
        <w:tc>
          <w:tcPr>
            <w:tcW w:w="1854" w:type="dxa"/>
            <w:vAlign w:val="center"/>
          </w:tcPr>
          <w:p w14:paraId="643F2420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76AF058C" w14:textId="6559CBD2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3505C0C6" w14:textId="7E5AA669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0mv/A</w:t>
            </w:r>
          </w:p>
        </w:tc>
        <w:tc>
          <w:tcPr>
            <w:tcW w:w="2560" w:type="dxa"/>
            <w:vAlign w:val="center"/>
          </w:tcPr>
          <w:p w14:paraId="3F1131DA" w14:textId="6F2D398D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Vacuum Cleaner + Laptop</w:t>
            </w:r>
          </w:p>
        </w:tc>
        <w:tc>
          <w:tcPr>
            <w:tcW w:w="2373" w:type="dxa"/>
            <w:vAlign w:val="center"/>
          </w:tcPr>
          <w:p w14:paraId="11B255A2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51.CSV – SDS00260.CSV</w:t>
            </w:r>
          </w:p>
        </w:tc>
      </w:tr>
      <w:tr w:rsidR="00E43C08" w:rsidRPr="00824CB7" w14:paraId="53B5BAEE" w14:textId="77777777" w:rsidTr="00D84ED1">
        <w:trPr>
          <w:jc w:val="center"/>
        </w:trPr>
        <w:tc>
          <w:tcPr>
            <w:tcW w:w="1854" w:type="dxa"/>
            <w:vAlign w:val="center"/>
          </w:tcPr>
          <w:p w14:paraId="40ED1C38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23B6C8B3" w14:textId="63605D85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659396CB" w14:textId="3374D25B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2679E783" w14:textId="38C12ACC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Heater + Monitor + Vacuum Cleaner</w:t>
            </w:r>
          </w:p>
        </w:tc>
        <w:tc>
          <w:tcPr>
            <w:tcW w:w="2373" w:type="dxa"/>
            <w:vAlign w:val="center"/>
          </w:tcPr>
          <w:p w14:paraId="2DB3544C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61.CSV – SDS00270.CSV</w:t>
            </w:r>
          </w:p>
        </w:tc>
      </w:tr>
      <w:tr w:rsidR="00E43C08" w:rsidRPr="00824CB7" w14:paraId="07C9113A" w14:textId="77777777" w:rsidTr="00D84ED1">
        <w:trPr>
          <w:jc w:val="center"/>
        </w:trPr>
        <w:tc>
          <w:tcPr>
            <w:tcW w:w="1854" w:type="dxa"/>
            <w:vAlign w:val="center"/>
          </w:tcPr>
          <w:p w14:paraId="02F0949B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0B6272D7" w14:textId="6281B741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0A83B775" w14:textId="363E3420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593A5AAE" w14:textId="6A0CDCE9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Heater + Vacuum Cleaner + Laptop</w:t>
            </w:r>
          </w:p>
        </w:tc>
        <w:tc>
          <w:tcPr>
            <w:tcW w:w="2373" w:type="dxa"/>
            <w:vAlign w:val="center"/>
          </w:tcPr>
          <w:p w14:paraId="2EB5995B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71.CSV – SDS00280.CSV</w:t>
            </w:r>
          </w:p>
        </w:tc>
      </w:tr>
      <w:tr w:rsidR="00E43C08" w:rsidRPr="00824CB7" w14:paraId="65C7E326" w14:textId="77777777" w:rsidTr="00D84ED1">
        <w:trPr>
          <w:jc w:val="center"/>
        </w:trPr>
        <w:tc>
          <w:tcPr>
            <w:tcW w:w="1854" w:type="dxa"/>
            <w:vAlign w:val="center"/>
          </w:tcPr>
          <w:p w14:paraId="25601441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51676B54" w14:textId="71F5D1B5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789E2210" w14:textId="5ADC52F5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5D0AAF71" w14:textId="7A21AAB0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Kettle + Heater + Vacuum Cleaner</w:t>
            </w:r>
          </w:p>
        </w:tc>
        <w:tc>
          <w:tcPr>
            <w:tcW w:w="2373" w:type="dxa"/>
            <w:vAlign w:val="center"/>
          </w:tcPr>
          <w:p w14:paraId="7DF97344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81.CSV – SDS00290.CSV</w:t>
            </w:r>
          </w:p>
        </w:tc>
      </w:tr>
      <w:tr w:rsidR="00E43C08" w:rsidRPr="00824CB7" w14:paraId="38E3A24C" w14:textId="77777777" w:rsidTr="00D84ED1">
        <w:trPr>
          <w:jc w:val="center"/>
        </w:trPr>
        <w:tc>
          <w:tcPr>
            <w:tcW w:w="1854" w:type="dxa"/>
            <w:vAlign w:val="center"/>
          </w:tcPr>
          <w:p w14:paraId="7E7B139F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lastRenderedPageBreak/>
              <w:t>VOLTAGE TRANSFORMER</w:t>
            </w:r>
          </w:p>
          <w:p w14:paraId="51B7586A" w14:textId="52ACB92A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07CD4512" w14:textId="078D45B1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0DC9A610" w14:textId="658DB107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Vacuum Cleaner + Laptop</w:t>
            </w:r>
          </w:p>
        </w:tc>
        <w:tc>
          <w:tcPr>
            <w:tcW w:w="2373" w:type="dxa"/>
            <w:vAlign w:val="center"/>
          </w:tcPr>
          <w:p w14:paraId="0BF45EC0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91.CSV – SDS00300.CSV</w:t>
            </w:r>
          </w:p>
        </w:tc>
      </w:tr>
      <w:tr w:rsidR="00E43C08" w:rsidRPr="00824CB7" w14:paraId="2B3C212E" w14:textId="77777777" w:rsidTr="00D84ED1">
        <w:trPr>
          <w:jc w:val="center"/>
        </w:trPr>
        <w:tc>
          <w:tcPr>
            <w:tcW w:w="1854" w:type="dxa"/>
            <w:vAlign w:val="center"/>
          </w:tcPr>
          <w:p w14:paraId="47486A95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647B7638" w14:textId="402DA64D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5DE8DD04" w14:textId="01C7AE6E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24A758EF" w14:textId="68DF69C0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Monitor + Vacuum Cleaner</w:t>
            </w:r>
          </w:p>
        </w:tc>
        <w:tc>
          <w:tcPr>
            <w:tcW w:w="2373" w:type="dxa"/>
            <w:vAlign w:val="center"/>
          </w:tcPr>
          <w:p w14:paraId="430B800C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301.CSV – SDS00310.CSV</w:t>
            </w:r>
          </w:p>
        </w:tc>
      </w:tr>
      <w:tr w:rsidR="00E43C08" w:rsidRPr="00824CB7" w14:paraId="0B95A59E" w14:textId="77777777" w:rsidTr="00D84ED1">
        <w:trPr>
          <w:jc w:val="center"/>
        </w:trPr>
        <w:tc>
          <w:tcPr>
            <w:tcW w:w="1854" w:type="dxa"/>
            <w:vAlign w:val="center"/>
          </w:tcPr>
          <w:p w14:paraId="3251BF73" w14:textId="77777777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VOLTAGE TRANSFORMER</w:t>
            </w:r>
          </w:p>
          <w:p w14:paraId="30C7A053" w14:textId="052A72B3" w:rsidR="00E43C08" w:rsidRPr="00D84ED1" w:rsidRDefault="00E43C08" w:rsidP="00D84ED1">
            <w:pPr>
              <w:jc w:val="center"/>
              <w:rPr>
                <w:sz w:val="24"/>
                <w:szCs w:val="24"/>
              </w:rPr>
            </w:pPr>
            <w:r w:rsidRPr="00D84ED1">
              <w:rPr>
                <w:sz w:val="24"/>
                <w:szCs w:val="24"/>
              </w:rPr>
              <w:t>200mV/V</w:t>
            </w:r>
          </w:p>
        </w:tc>
        <w:tc>
          <w:tcPr>
            <w:tcW w:w="2275" w:type="dxa"/>
            <w:vAlign w:val="center"/>
          </w:tcPr>
          <w:p w14:paraId="780E3AC9" w14:textId="6F732E64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sz w:val="24"/>
                <w:szCs w:val="24"/>
              </w:rPr>
              <w:t>CURRENT TRANSFORMER 10mv/A</w:t>
            </w:r>
          </w:p>
        </w:tc>
        <w:tc>
          <w:tcPr>
            <w:tcW w:w="2560" w:type="dxa"/>
            <w:vAlign w:val="center"/>
          </w:tcPr>
          <w:p w14:paraId="52E17B3E" w14:textId="4973BC5E" w:rsidR="00E43C08" w:rsidRPr="00D84ED1" w:rsidRDefault="00E43C08" w:rsidP="00D84ED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Monitor + Laptop</w:t>
            </w:r>
          </w:p>
        </w:tc>
        <w:tc>
          <w:tcPr>
            <w:tcW w:w="2373" w:type="dxa"/>
            <w:vAlign w:val="center"/>
          </w:tcPr>
          <w:p w14:paraId="2F41D503" w14:textId="77777777" w:rsidR="00E43C08" w:rsidRPr="00D84ED1" w:rsidRDefault="00E43C08" w:rsidP="00D84ED1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311.CSV – SDS00320.CSV</w:t>
            </w:r>
          </w:p>
        </w:tc>
      </w:tr>
    </w:tbl>
    <w:p w14:paraId="1D1CDF3C" w14:textId="6E36341C" w:rsidR="00B922EF" w:rsidRPr="00824CB7" w:rsidRDefault="00B922EF">
      <w:pPr>
        <w:rPr>
          <w:lang w:val="en-US"/>
        </w:rPr>
      </w:pPr>
    </w:p>
    <w:sectPr w:rsidR="00B922EF" w:rsidRPr="00824C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000C9" w14:textId="77777777" w:rsidR="00802B60" w:rsidRDefault="00802B60" w:rsidP="00824CB7">
      <w:pPr>
        <w:spacing w:after="0" w:line="240" w:lineRule="auto"/>
      </w:pPr>
      <w:r>
        <w:separator/>
      </w:r>
    </w:p>
  </w:endnote>
  <w:endnote w:type="continuationSeparator" w:id="0">
    <w:p w14:paraId="019053A1" w14:textId="77777777" w:rsidR="00802B60" w:rsidRDefault="00802B60" w:rsidP="00824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B6EDB" w14:textId="77777777" w:rsidR="00802B60" w:rsidRDefault="00802B60" w:rsidP="00824CB7">
      <w:pPr>
        <w:spacing w:after="0" w:line="240" w:lineRule="auto"/>
      </w:pPr>
      <w:r>
        <w:separator/>
      </w:r>
    </w:p>
  </w:footnote>
  <w:footnote w:type="continuationSeparator" w:id="0">
    <w:p w14:paraId="394DCEAD" w14:textId="77777777" w:rsidR="00802B60" w:rsidRDefault="00802B60" w:rsidP="00824C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tjQ0NjMyNTQ0MrRQ0lEKTi0uzszPAykwrQUAAT69rywAAAA="/>
  </w:docVars>
  <w:rsids>
    <w:rsidRoot w:val="00AB3C5A"/>
    <w:rsid w:val="00007FF5"/>
    <w:rsid w:val="0003007B"/>
    <w:rsid w:val="0005383E"/>
    <w:rsid w:val="000939C7"/>
    <w:rsid w:val="00157887"/>
    <w:rsid w:val="001645A7"/>
    <w:rsid w:val="001825CE"/>
    <w:rsid w:val="001C330F"/>
    <w:rsid w:val="001E24F7"/>
    <w:rsid w:val="001F7318"/>
    <w:rsid w:val="00202641"/>
    <w:rsid w:val="00222CCB"/>
    <w:rsid w:val="00237575"/>
    <w:rsid w:val="002A2574"/>
    <w:rsid w:val="002B583F"/>
    <w:rsid w:val="002C5309"/>
    <w:rsid w:val="00397573"/>
    <w:rsid w:val="003A3DB5"/>
    <w:rsid w:val="003D0A2A"/>
    <w:rsid w:val="003F18F4"/>
    <w:rsid w:val="0041354B"/>
    <w:rsid w:val="004B61B3"/>
    <w:rsid w:val="004D3223"/>
    <w:rsid w:val="00614490"/>
    <w:rsid w:val="006159A2"/>
    <w:rsid w:val="0067053D"/>
    <w:rsid w:val="00706A04"/>
    <w:rsid w:val="00787AB0"/>
    <w:rsid w:val="007D79F4"/>
    <w:rsid w:val="007E2D60"/>
    <w:rsid w:val="007F0339"/>
    <w:rsid w:val="007F0D86"/>
    <w:rsid w:val="007F1B9C"/>
    <w:rsid w:val="00802B60"/>
    <w:rsid w:val="00824CB7"/>
    <w:rsid w:val="00827374"/>
    <w:rsid w:val="00855474"/>
    <w:rsid w:val="008B50B7"/>
    <w:rsid w:val="008D2EE1"/>
    <w:rsid w:val="008D6604"/>
    <w:rsid w:val="008F2DC6"/>
    <w:rsid w:val="008F406A"/>
    <w:rsid w:val="008F68E1"/>
    <w:rsid w:val="0090195F"/>
    <w:rsid w:val="00913FE6"/>
    <w:rsid w:val="0092508F"/>
    <w:rsid w:val="00954CDB"/>
    <w:rsid w:val="0097612D"/>
    <w:rsid w:val="00994716"/>
    <w:rsid w:val="009D0960"/>
    <w:rsid w:val="009F31F8"/>
    <w:rsid w:val="00A33D6A"/>
    <w:rsid w:val="00A543EE"/>
    <w:rsid w:val="00AB3C5A"/>
    <w:rsid w:val="00AF4F65"/>
    <w:rsid w:val="00B32FCF"/>
    <w:rsid w:val="00B452B1"/>
    <w:rsid w:val="00B6384C"/>
    <w:rsid w:val="00B922EF"/>
    <w:rsid w:val="00BC0C1B"/>
    <w:rsid w:val="00BF62E8"/>
    <w:rsid w:val="00C04489"/>
    <w:rsid w:val="00CA6CF1"/>
    <w:rsid w:val="00CF536F"/>
    <w:rsid w:val="00CF5B0B"/>
    <w:rsid w:val="00D4106D"/>
    <w:rsid w:val="00D764E7"/>
    <w:rsid w:val="00D84ED1"/>
    <w:rsid w:val="00D851AE"/>
    <w:rsid w:val="00DB764F"/>
    <w:rsid w:val="00DC5239"/>
    <w:rsid w:val="00E43C08"/>
    <w:rsid w:val="00EB4D74"/>
    <w:rsid w:val="00ED70FA"/>
    <w:rsid w:val="00F2590F"/>
    <w:rsid w:val="00F83507"/>
    <w:rsid w:val="00FC0C3D"/>
    <w:rsid w:val="00FE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812F9"/>
  <w15:chartTrackingRefBased/>
  <w15:docId w15:val="{984B38B4-DF64-4BC5-87A2-0FC890FE9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A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87A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24C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24CB7"/>
  </w:style>
  <w:style w:type="paragraph" w:styleId="AltBilgi">
    <w:name w:val="footer"/>
    <w:basedOn w:val="Normal"/>
    <w:link w:val="AltBilgiChar"/>
    <w:uiPriority w:val="99"/>
    <w:unhideWhenUsed/>
    <w:rsid w:val="00824C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24C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176</dc:creator>
  <cp:keywords/>
  <dc:description/>
  <cp:lastModifiedBy>Ardan Eşlik</cp:lastModifiedBy>
  <cp:revision>10</cp:revision>
  <dcterms:created xsi:type="dcterms:W3CDTF">2023-12-11T20:54:00Z</dcterms:created>
  <dcterms:modified xsi:type="dcterms:W3CDTF">2023-12-12T18:36:00Z</dcterms:modified>
</cp:coreProperties>
</file>